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ASR</w:t>
      </w:r>
    </w:p>
    <w:p>
      <w:pPr>
        <w:pStyle w:val="Date"/>
      </w:pPr>
      <w:r>
        <w:t xml:space="preserve">วันศุกร์ที่</w:t>
      </w:r>
      <w:r>
        <w:t xml:space="preserve"> </w:t>
      </w:r>
      <w:r>
        <w:t xml:space="preserve">25</w:t>
      </w:r>
      <w:r>
        <w:t xml:space="preserve"> </w:t>
      </w:r>
      <w:r>
        <w:t xml:space="preserve">กรกฎาคม</w:t>
      </w:r>
      <w:r>
        <w:t xml:space="preserve"> </w:t>
      </w:r>
      <w:r>
        <w:t xml:space="preserve">2568</w:t>
      </w:r>
      <w:r>
        <w:t xml:space="preserve"> </w:t>
      </w:r>
      <w:r>
        <w:t xml:space="preserve">เวลา</w:t>
      </w:r>
      <w:r>
        <w:t xml:space="preserve"> </w:t>
      </w:r>
      <w:r>
        <w:t xml:space="preserve">10.0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วย กับทั้ง ต้องเอกสาร ที่นำมาวัน นี้มีหลัก ฐานอยู่เกือบ 20 บาทค่ะคุณ ผู้ชมฮะ ทั้งฝ่ายผู้ร้องเรียน บอกว่ามีทั้ง ลายเซ็นของ อาจารย์พิชัย และลูก ที่ทำไว้ ตัวเอง เป็นส่วนที่ เหลือจากการ ถูกโจรกรรม ไปในตอน ช่วงเกิดเรื่อง พิพาทกัน ใหม่ๆนะครับ ตอนนั้น มีการแจ้ง ความกันที่ เชียงใหม่ก็ ตามคืน เอกสารไม่ ได้นะฮะส่วนที่เหลือ อยู่จึงไม่ กล้ามอบ ตัวจริงให้กับตำรวจ ว่าถ่ายเอกสารสี ไว้เป็นหลัก ฐานนำไปแจ้ง ความเมื่อปี 2 561 ครับ หลัง จากเห็นว่าผล งานพระพุทธบาท 2522 ที่ถูกลืมไป แล้วยังไม่ คืนมา กลายเป็น ผลงานที่ จัดแสดงอยู่ ที่กระทรวงวัฒนธรรม ปี 2 566 ที่แจ้ง ความก็ได้ ทำหนังสือถึง รัฐมนตรี ว่าการกระทรวง วัฒนธรรม ไปด้วยครับ จะถูกตอบ จากสำนักงาน ศิลปวัฒนธรรม ร่วมสมัยว่าเป็น ผลงานที่ซื้อ ขายมายัง 2 ปีต่อ มาก็ยังตอบ แบบเดิมว่าให้ คู่กรณี กับที่หมาย ที่มาของอาจารย์พิชัย นาง สาวชุติ มาไปหาข้อ ยุติกันนะครับ เรื่อง นี้พอกลับมา อยู่ในกระแส สังคมอีกรอบ ก็ตั้งคำ ถามว่าเป็น การซื้อขาย ผลงานซ้ำซ้อน จริงหรือ ไม่นะต้องไปต่างต้องแสดง ความจริงว่าภาพเป็นกล่อง เป็นของ ใครนะครับ ทำไมถึงแจ้ง ความแล้วก็สุด ท้ายเรื่องเงียบไป ถึง 2 ปี โดยที่ไม่มี ความคืบหน้า แล้ว ก็เป็นที่มา ให้ต้องร้อง เรียนใหม่แล้ว ก็นำหลัก ฐานมายืนในที่ กรรมาธิการ การป้องกัน และปราบปรามการ ทุจริต และประพฤติ มิชอบครับ เพราะว่าลูกศิษย์ และทางทนาย ของฝ่ายสืบสวนแห่งชาติ หวงฟ้า การเปิดโรงเรียน โดยไม่เปิดหลักฐาน ซึ่งทำให้ อาจารย์เสียชื่อ เสียงครับเนื่องจาก เป็นผู้ได้รับ ในวงการสื่อ นิด หน่อยทำให้ในวัน เดียวกันนะทนาย ความของฝ่าย อาจารย์พิชัยนิรันต์ ขอ ความเป็นธรรม ให้กับการเช่นเดียวกันครับ มี ความเสียชื่อเสียง ถูกกล่าวหา ในระหว่างคดี ที่ยังไม่ ถึงที่สุดนะครับ เลย มาขอยื่นหนังสือขอความเป็นธรรมครับ ก็ จริงแล้วเรียก มาร้องเรียนก็เพราะ ว่าเราต้องการ ของเราที่ มันเป็นสิทธิ์ ของเราโดยชอบธรรมคืนมา ก็คือ ภาพ ที่เรา ซื้อแล้ว แล้วก็อีกฝั่ง นึงเขาอ้างว่า เขาก็ซื้อโดยชอบธรรม แต่ตัวเรา มองว่าใน เมื่อเราซื้ออย่างถูก ต้องตั้งแต่ครั้งแรก เรา ไม่ได้ให้สิทธิ์ใครนำไปขาย ก็เลย มองว่ามันคือของเรา ไม่ ได้ขายให้คน ที่อ้างตัวเป็น เจ้าของณปัจจุบัน มันก็ควร จะกลับมาเป็นของเราค่ะ ตอน นี้เป็นกระแส ที่เห็นชัดเจน นะคะก็คือทุกข์ ในสื่อโซเชียล ค่ะทุกคนก็ จะบอกว่า เอกสารที่ เรามีทั้งหมด โดย การออกสื่อแม้แต่ ของ ThaiPBS ล่าสุดที่ ดูในการ ให้สัมภาษณ์ ทุกคนก็จะบอกว่า ท่านกล่าวว่า ต้องตามกัน มาท่านกดบอกคน นั้นคนนี้ว่า ทั้งหมดคือ ของปลอมคือไม่ เคยมีเหตุการณ์ นี้จริงๆ ก็เลย อยากให้ออกมา ชี้แจงด้วย ตัวเองค่ะคำว่า ปลอมคืออะไร ปลอมย้ำนะครับ นำ เข้ากระบวน การยุติธรรม ไปแล้วด้วย การแจ้งความดำเนิน คดีด้วยตัว คุณชุติมาเอง ตั้งแต่ ปี 61 ผ่านมาณปัจจุบัน นี้ผ่านเวลา มา 2 ปี นะครับ ปรากฏว่าทาง ตำรวจ ที่เชียงใหม่นะครับ ไม่ได้ดำเนินคดี ให้มีความคืบ หน้าอย่างไรเลย ซึ่งมันขาด ตัวกฎหมาย แล้วก็ประกาศ สำนักงานตำรวจแห่งชาติเรื่อง การเร่งรัด กระบวนการวิธีทำ ที่ต้องควรจะ ให้แล้วเสร็จภาย ใน 6 เดือน เพราะ ผ่านระยะเวลามานาน นะครับ จึงมีความจำ เป็นที่คุณชุติมาเนี่ย ต้องมาร้อง เรียนต่อกลไก ของรัฐสภา หรือสภาผู้แทน ราษฎรไม่ว่า จะเป็นกรรมาธิการปปช กรรมาธิการ ของวุฒิ สภาเพื่อ ขอให้ได้มี การติดตาม ถามว่า กระบวนการ เนี่ยทำไมถึง ถึง ต้องมาถึง วันนี้ก็ต้อง เรียนว่าคุณเดิม อีกนะครับ คุณชุติมาเนี่ย พยายามที่ จะต่อสู้ด้วย ตัวเองมาโดยตลอด ตั้งแต่ปี 5 6 5 7 ตอนนั้น เขาก็เลยพยายาม ที่จะเรียก ร้องเอางานชิ้น นี้กลับมา แต่ฝนตก ว่า สิ่งที่เขา ต้องเผชิญก็คือ เขาถูกฆ่า เรื่อง ของหลัก ฐานเดี๋ยวคงต้องไป พูดแล้วไปพิสูจน์ กันอีกทีนะ คนสงสัยกัน มากว่าชุติมานวล ไกลนะครับ ทำไมต้องมาแสดง ตัวเป็นเจ้าของ ภาพแล้วก็กล้าร้อง เรียนศิลปินแห่งชาติ เธอบอก ว่าขอพื้น ที่สืบต่อ ไปนี้ว่าเป็น ผู้ที่ดูแล เพจในการซื้อ ขายผลงานให้ อาจารย์พิชัย มาก่อนครับ จะได้รับเปอร์เซ็นต์ จากการขาย ผลงานตามที่ตก ลงกันนะครับ มี ความใกล้ชิด ทำงานอยู่ด้วยนาน 8 ปี พร้อม กับสามีที่ เป็นผู้ช่วยใน การทำงานของอาจารย์ ใช่ครับ แต่ พูดถึงว่า เป็นภรรยา ของคนขับรถ ให้เท่านั้น ก็เลยทำให้ลดความ น่าเชื่อถือ สิ่ง ที่มายื่น เรื่องในครั้ง นี้เพราะต้องการ กู้คืนความ เป็นเจ้าของภาพ ส่วนข้อเสนอ จากชมรมคนรัก วัฒนธรรม จะออกมาเคลื่อนไหว ครับเพราะว่าอยาก ให้เกิดกระบวน การตรวจสอบจริยธรรม แล้วให้ สำนักงาน ศิลปวัฒนธรรม ร่วมสมัยออกโรง ในกระบวน ตรวจสอบข้อเท็จ เพื่อ ให้เกิดความเป็น ธรรมกับทั้งสองฝ่าย สังคม โดยวงกว้าง พูดว่าเชื่อถือ ศิลปินแห่งชาติ เพราะ มี ความน่าเคารพ เป็นคน สุภาพเรียบร้อย ชุติมา นวลครับ แต่เป็นแค่ ภรรยาคนขับรถ จะ มีเครดิตทาง สังคมอะไรให้เชื่อ นั่นคือ นี่คือค่านิยม ที่ด้อย ค่าด้อย ค่าคนอื่นไป แล้วโดยที่ยัง ไม่ได้ฟังครับ เรื่องนี้ เนี่ยมันเป็น เรื่องจริยธรรม นะครับ ทั้งจริยธรรมของ ศิลปินแห่งชาติ จริยธรรม ของกระทรวงวัฒธรรมที่ต้อง รับผิดชอบ กรณีซื้องาน ซ้ำซ้อนอย่างเดียว ไม่เคยเห็นนะครับแล้วก็ เรื่อง นี้น่าจะเป็น เรื่องแรกและเรื่อง สำคัญมาก ก็เกี่ยวข้อง กับศิลปิน แห่งชาติแล้ว ก็กระทรวงวัฒนธรรม กระทรวง วัฒธรรมทราบข่าว นะครับ ว่ามีเบาะ แสว่าอาจ ซื้องาน มา โดยไม่ถูกต้องเนี่ย กระทรวง ก็ทำต้องทำ มากกว่าการ ปัดความรับ ผิดชอบนะครับ ก็คือการพิสูจน์ ความ จริงแล้วก็คืน ความเป็นธรรมให้กับ ประชาชน รุ่นนี้ยังเป็น ข้อพิพาท นะครับอยู่ ระหว่างแจ้ง กันทั้งสอง ซึ่งปัจจุบัน มีข้อสังเกต ว่าการแจ้งความ นางสาวชุติ มานั้นเป็น การแจ้งความใน ข้อหาหมิ่นประมาทนะ แจ้ง ว่าปลอมแปลง เอกสารหนังสือที่มี ลายเซ็นนะ ครับในขณะที่ เริ่มเข้าสู่ กระบวนการตรวจสอบ มีการ เคลื่อนไหวสร้าง กระแสศิลปิน เพื่อนำมา ขอความเป็น ขอความเป็นธรรมให้กับศิลปินแห่งชาติ อาจารย์ โด่งดัง เรื่องการวาด ภาพดอกบัวที่ ลึกซึ้งเกี่ยวกับ พระพุทธศาส นาด้วยนะคะ สารพันลั่นทุ่งบางเขน พรุ่งนี้สนุก แน่นอนเจ้าของ เพลงรักเธอทุกพศ อ๋อแม่ ตู่มัณฑนา จะมาค่ะไม่ ได้มาคน เดียวยกครอบ ครัวมาเลยทั้งบ้าน ไป ไปมามาเป็น แต่ด่ามึง ค่ะลูกสาวนอกจาก จะร้อง เพลงลูกทุ่งเก่ง แล้วนะคะ เข้าประกวดรายการดังล่าสุด นางเอก ลิเกเป็น ขณะที่ บ้านตั้งขึ้น เป็นคณะ นางเอกลิเกเป็นขณะที่บ้านตั้งขึ้นเป็นขณะที่เอไชยา หนุนหลังแล้ว ด่านนะ คะรูปรวมค่ะ เด็กๆใน สิงห์บุรีนะคะ ในจังหวัดสิงห์บุรีที่ เก่งด้านวัฒนธรรม การร้องต่าง ๆ อย่าเข้ามาเป็นคณะ ลิเกเอาเงิน น่ะไปหา เลี้ยงตัวเองจ่ายค่าเทอมด้วย เดี๋ยว ไปดูบรรยากาศ กันหน่อยว่ามา ทางบ้านแล้วเสีย งเพราะทาง บ้านหรือเปล่าคะ ไม่ มั่นใจนะคะไม่ ต้องมาขึ้น เวทีแต่สรุปแล้วค่ะ จีบผช นะคะแฟนแฟนก็ ยังรักแม่ ตู่มัณฑนา คนนี้เป็นเจ้า เพราะว่าเป็นเจ้าของเพลง เธอทุกพ. ศ . นะ ถามชื่อเพลงไปเลย เราไม่เคยเจอ นักร้องหญิง เสียงดีคน นี้เลยนะคะ เวที นี้แม่ตู่มัณฑนา ปากรับคำ สารภาพลั่นทุ่งบางเขนยอมจับมั้ยไม่พอค่ะ ยอม ออกทีวีด้วยนะ คะเพราะว่าย้อน ไปจริงๆ แม่กูบอกว่า แทบไม่ ได้รับงานออก ทีวีเลย เห็นล่าสุด ก็มากกว่า 4 ปี ได้แล้วมั้ง เพราะว่าไม่ มั่นใจรูป ร่างแล้วตัว เองก็มีปัญหา สุขภาพนะคะ ดวงใจ มีราคา เพลงภาค ต่อของรัก เธอทุกพ. ศ. นะ คะต้องบอกว่า คุณแม่เนี่ยไม่ ค่อยได้โชว์ตัว ค่ะแต่เรื่องร้องเพลง ไม่ เคยทิ้งนะคะ ถ้าเปลี่ยนจากจับ ไมค์ร้อง อย่างเดียวมา เป็นลูกศิษย์ รุ่นใหม่ๆ อย่างคนนี้ สาวสวยเลยทีเดียวนะคะ เรียกว่า เป็นลูกศิษย์ คนแรกของตัว เองก็ว่าได้ นะลูกสาวน้อง เองค่ะ 2 กลิ่นค่ะ ตอนนี้เป็นทั้งนักร้องแล้ว ครูสอน ร้องเพลงตามรอย คุณแม่เลย เห็นหน้าเด็ก แบบนี้ตัด ครูสอนร้องเพลงตามรอยคุณแม่เลยเห็นหน้าเด็กแบบนี้แต่เป็นลูกศิษย์ มาแล้วหลายรุ่นนะคะ น้อง เพลงเองยัง ต้องลงทุน ไปเรียนรู้ ทักษะด้านลิเก ด้วยทั้งร้อน ทั้งรามแล้ว ลำแล้วก็เอามาสอนเด็กๆ โดยเฉพาะ เด็กๆที่ครอบ ครัวมีปัญหา ก็ได้แม่ปูกับ คุณพ่อสมชาย ที่เคยเป็น โปรดิวเซอร์นี่แหละ ร้องเพลง นะคะช่วยกัน อุปถัมภ์ดูแล สอน อาชีพร้องเพลง เล่นลิเก หลายคนส่ง ตัวเองเรียนจบ ปริญญานะ คะถามว่าลำบากไหม หรือว่า ทางลำบาก ทั้งเหนื่อยแต่จะให้ ทิ้งเยาวชน ไปแบบนี้ก็ ไม่ได้เพราะตอนนี้เหมือนพ่อ เดียวกัน ซึ่งหน้าตู้แล้วพ่อสมชาย ยังควักเงินเก็บนะคะ เปิดพื้น ที่วัฒนธรรม ให้เด็กๆใน จังหวัดสิงห์บุรี ได้แสดง ความสามารถแล้ว ก็หาเงิน หาทองได้ราคาจะไม่ชินมากเลยเพราะว่า โตมาคนเดียว กับพี่นุ่น โตเราจะไม่ค่อย คุยกับรุ่น เดียวกันเพราะว่า เราคุยกับเขา ไม่รู้เรื่อง เพราะว่าเราคุยกัน รุ่น พี่ตัวโตๆ ที่พ่อก็ได้ เสียงมาค่ะ กลับบ้านมา โอ้โห ใคร เนี่ยเต็มบ้าน เลยแม่บอกเดี๋ยวสร้างห้อง ข้างล่างทำ ที่หลับที่นอน สร้างห้องเติม แม่ ทำไมอ่ะ ทำไมก็มีคนมาอยู่กับเราแล้ว ไม่ ชินเลยเพราะ ว่าโตมาคน เดียวลูกคนเดียวตัว มีห่วงบ้าง มันเป็นเรื่อง ปกติเราหวง ก็ช่างหัวข้อดีของ ฉันรักของฉัน ห้ามใช้ห้อง เดียวกันนะคือ ได้เป็นแบบ นี้ค่ะแต่พอหลัง ๆเหมือนพ่ออยู่ ด้วยกันไปกลายเป็น ว่ารักเขาใช้เอง เริ่ม มาจากละครประวัติศาสตร์ ค่ะ ก็อย่างที่ คุณชายบอก ก็คือว่าเด็ก ๆก็จะมาฝึก ไม่มีสถาน ที่ฝึกบ้าน ครูตู่ว่าง กว้างกว้าง มากก็ใช้ ลานหน้าบ้าน ครูตู่เป็นที่ ฝึกซ้อม เสร็จแล้วก็ไป แข่งไป แข่งไปโชว์ไป โชว์วันนี้ เสร็จ แล้วเด็กไม่กลับบ้าน แล้ว ก็เอ๊ะทำไม เด็กไม่กลับบ้าน คุณสมชาย ก็เรียกมา ถามคนโน้นทีละ คนแล้วก็ลงสรุปก็คือ ครอบครัวแตกแยก บ้าน ไม่มีอยู่บ้าง อะไรอย่างนี้ค่ะ คือเจอใน สภาพครอบครัว ของเด็กที่ไม่ สมบูรณ์เรา ก็เลยคิดว่า ถ้าไม่มี บ้านอยู่อยู่กับ ครูก็แล้วกัน แม่บอก ไปตรงมาแต่ละเดือนดูแล เสีย ข้าวสาร กระสอบ เลยนะคะ เสียง ดีกันบ้าง ที่แม่ตู่คัดมาให้ 2 คนนะ คะดี กรีไม่ ธรรมดาเพราะว่า มีรางวัลการัน ตีแล้วก็ เป็นพระเอกแล้ว ก็ตัวร้าย ในลิเกเด็ก เห็นตัวเล็ก ๆนะคะแม่ยกเพียบเลย รอบนี้ ได้ฟัง เสียงนะคะแต่ รอบนี้มี ลืมชวนเด็กๆ รอบนี้ตอนเที่ยงก่อน รอบหน้าเดี๋ยวค่อยจัด ให้นะคะ เจอเลยค่ะ ครอบครัวอบอุ่นของ แม่ตู่สารพัด ต้นบางเขน พรุ่งนี้ 15:00 น ค่ะ ตอน นี้พาไป ดูช่วงบรรยากาศ ใกล้เที่ยง พรุ่งนี้มีเมนู ในดวงใจ และยังหาผ้าไปดู เมนูเด็ด หัวปลี ก็ไม่ต้องกลัวของ คนแม่กลอง ไปแล้วนะครับ เขาบอกว่าทำไมหนูได้ หลากหลายรส ชาติอร่อยด้วยแล้ว ที่สำคัญ แล้วมี ประโยชน์ก็ไม่ ต้องมีเมนู ในดวง ใจหรือเปล่า ถ้ายังไม่มีไปตามกับคุณวนิดาวิมลเกียรติ เปิด OPPO ก็มี คนมายืนรอแป๊บ กลิ่น หอมของเครื่องพริก แกงไก่ส่วนที่อยากกินแล้ว ทอดมัน ของชาวอัมพวา จังหวัดสมุทรสงคราม พี่มาออกบูธสาธิต ในงานสืบศิลป์ถิ่นสมุทรสงคราม อุทยาน ร 2 ไม่ได้แค่หอม อร่อยจากวัตถุดิบ คู่ชุมชนคือหัวปลีด้วย หัว ปลีที่ซอย ไว้แล้วนำมา คลุกเคล้ากับเครื่องพริกแกง เนื้อ ปลาอินทรีย์ที่มี ความเหนียวนุ่มปั้นเป็นก้อน ก่อน ทอดลงไปใน น้ำมันร้อน ๆ พอให้สีเหลือง สวยก็ถือว่าใช้ได้ สูตร พี่ประภาพร หวังสวัสดิ์ แม่ค้าขายทอดมัน ที่ตลาดน้ำอัมพวา ขาย มานานกว่า 20 ปี และเป็นจุดที่ลูกค้า ติดใจ ความกรอบของหัวปลี วิธีทำ ให้ทอดมัน มีรสชาติเป็นเอกลักษณ์ การ นำหัวปลีมาใส่ ในทอดมัน มาจากสมัยก่อน พี่ยานอัมพวา มีส่วนช่วยอยู่เยอะ ไปกับหัวปลี มักเป็นส่วนที่ ถูกตัดทิ้ง ไม่ มีใครสน ใจไม่ได้ นำมาใช้ ประโยชน์กันเพราะเริ่มมีการ นำมาทำอาหาร หัวปลี ก็มีราคา มากขึ้นเรื่อยๆ ทำให้ชาว สวนมีรายได้ แม่ค้า ทอดมันก็ มีวัตถุดิบ ที่มีให้ใช้ ตลอดทั้งปี ก็คือ สมัยก่อน เลยนะตัดทิ้ง ตามท้องร่อง เต็มเลย เรามีขายตั้งแต่ สมัยปี 47 ตลาด น้ำอัมพวาเปิดใหม่ ณบัดนี้ หัว 5 บาท 6 บาท 10 บาทตลาดใหม่ๆที่ คนเยอะ ๆขายอาทิตย์ 100 กว่า ระบบ นี้มีเด็กวัยรุ่น ใหม่ กินไม่เป็น ไม่ เป็นไม่เป็นเงี้ย แต่คน รุ่นต่างๆ คนนั้นเขาชอบ ปีนี้กลาย เป็นตอนนี้ปัจจุบัน นี้นะจะกินได้ อยู่ที่บ้านพ่อแม่ กินแล้ว ยังมีประโยชน์ ถ้ามีฤทธิ์เย็น มีสรรพคุณทางยา และมีแร่ธาตุต่างๆ เสี้ยม กิน ดิบก็ได้ นำมาทำอาหารก็ยิ่ง อร่อยโดยเฉพาะทอด มันหัวปลีสูตรอัมพวา กินคู่กับ น้ำจิ้มอากาศ หรือกิน คู่กับขนม จีนน้ำยา น้ำพริก อร่อยเข้ากัน GPS รายงาน นี้เป็นเดือนแห่ง การสูญเสีย นะคะถ้าเกิดพูด สัญลักษณ์ คณิต kinesis ก็จากไป นะ Little Pretty Baby ที่ดังมากในติดต่อทางด้าน พี่แม็คเข้านะคะ จากไปอย่าง สมศักดิ์ศรี แม้แต่นาที สุดท้ายก็อีกหนึ่งคนนะ ใช่ค่ะเรียกว่าอยู่ก็เป็น ตำนานจะไป ก็เป็นตำนาน เกจินะคะสำหรับ หลายๆคน ก็รู้สึกว่า เป็นช่วงนาที ที่หลายๆ คนก็ไม่ อยากจะเชื่อนะคะว่า ตำนานที่ได้รับการขนานนาม ว่าเป็นบิดาแห่ง วงการพรีเมียร์เท่านั้นจะไปแล้ว ว่านาทีสุดท้ายเป็นการ ไปที่สมศักดิ์ศรี จริงๆเพราะว่าได้ ทำสำเร็จแล้ว ดนตรีรวม อาการเป็นครอบครัวค่ะ การ สูญเสีย ต้องนำคนสำคัญ แห่งการ Heavy Metal ทำให้เต็มที่ ต่างๆต่างพากันทำอะไร จะเป็นนักร้องรุ่นใหญ่ เพื่อน รักจากอุบล คนสำคัญในวงการเพลงร็อค บอกว่า เสียใจมาก ที่สุดในครั้งนี้ค่ะ ขณะที่ตนเองเนี่ย หลายคนไป ไว้ อาลัยบริเวณ Black กระบะ ที่ birmingham พี่ดวงดาว ขอพรที่ Hollywood Walk of fame ด้วยนะคะ แต่งมาร่วม ไว้อาลัยเป็นจำนวน มากบางคนก็ บอกว่าอยู่กับ บทเพลงของ บ่แล้วบ่ Black กระบะมา ตั้งแต่สมัย เรียนรู้สึกเสีย ใจมาก กับการจากไป ในครั้งนี้ค่ะ สิ่ง ที่ทำให้ ฟังเพลงใจหาย ก็เห็นจะ เป็นคนสุดท้าย ของเขา ที่เพิ่งขึ้นไป คอนเสิร์ต เมื่อต้นเดือน กรกฎา นี่เ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ASR</dc:title>
  <dc:creator/>
  <cp:keywords/>
  <dcterms:created xsi:type="dcterms:W3CDTF">2025-07-25T03:58:55Z</dcterms:created>
  <dcterms:modified xsi:type="dcterms:W3CDTF">2025-07-25T03: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รกฎาคม 2568 เวลา 10.07 น.</vt:lpwstr>
  </property>
  <property fmtid="{D5CDD505-2E9C-101B-9397-08002B2CF9AE}" pid="3" name="subtitle">
    <vt:lpwstr/>
  </property>
</Properties>
</file>